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Павел Фудотки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496486"/>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496486"/>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3178"/>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3178"/>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0177"/>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0177"/>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382877"/>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382877"/>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5815"/>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5815"/>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89771"/>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89771"/>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70730"/>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70730"/>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65014"/>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65014"/>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458987"/>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458987"/>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407937"/>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407937"/>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Павел Фудоткин</dc:creator>
  <dc:language>ru-RU</dc:language>
  <cp:keywords/>
  <dcterms:created xsi:type="dcterms:W3CDTF">2025-09-06T08:28:29Z</dcterms:created>
  <dcterms:modified xsi:type="dcterms:W3CDTF">2025-09-06T08: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